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748D" w:rsidRDefault="00A0748D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8"/>
          <w:szCs w:val="28"/>
        </w:rPr>
      </w:pPr>
      <w:r>
        <w:rPr>
          <w:noProof/>
        </w:rPr>
        <w:drawing>
          <wp:inline distT="0" distB="0" distL="0" distR="0">
            <wp:extent cx="638175" cy="952500"/>
            <wp:effectExtent l="0" t="0" r="9525" b="0"/>
            <wp:docPr id="1" name="Picture 1" descr="C:\Users\Steve\AppData\Local\Microsoft\Windows\INetCacheContent.Word\TS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eve\AppData\Local\Microsoft\Windows\INetCacheContent.Word\TSS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6406" w:rsidRDefault="00BC5F18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  <w:t>The Perils of Air T</w:t>
      </w:r>
      <w:bookmarkStart w:id="0" w:name="_GoBack"/>
      <w:bookmarkEnd w:id="0"/>
      <w:r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  <w:t>ravel</w:t>
      </w:r>
      <w:r w:rsidR="00F42A1E"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  <w:t xml:space="preserve"> during COVID</w:t>
      </w:r>
    </w:p>
    <w:p w:rsidR="00F42A1E" w:rsidRPr="00F42A1E" w:rsidRDefault="00DA539B" w:rsidP="00F42A1E">
      <w:pPr>
        <w:pStyle w:val="single-quote"/>
        <w:spacing w:before="300" w:beforeAutospacing="0" w:after="300" w:afterAutospacing="0" w:line="495" w:lineRule="atLeast"/>
        <w:textAlignment w:val="baseline"/>
        <w:rPr>
          <w:rFonts w:ascii="Arial" w:hAnsi="Arial" w:cs="Arial"/>
          <w:color w:val="000000"/>
        </w:rPr>
      </w:pPr>
      <w:r w:rsidRPr="004F6C2D">
        <w:t xml:space="preserve">   </w:t>
      </w:r>
      <w:r w:rsidR="004F6C2D">
        <w:t xml:space="preserve"> </w:t>
      </w:r>
      <w:r w:rsidR="00F42A1E" w:rsidRPr="00F42A1E">
        <w:t>“</w:t>
      </w:r>
      <w:r w:rsidR="00F42A1E" w:rsidRPr="00F42A1E">
        <w:rPr>
          <w:i/>
          <w:color w:val="333333"/>
        </w:rPr>
        <w:t>If the security personnel do their job properly, they just might cause you to miss your plane, thereby possibly saving your life.</w:t>
      </w:r>
      <w:r w:rsidR="00F42A1E">
        <w:rPr>
          <w:i/>
          <w:color w:val="333333"/>
        </w:rPr>
        <w:t>”</w:t>
      </w:r>
      <w:r w:rsidR="00F42A1E" w:rsidRPr="00F42A1E">
        <w:rPr>
          <w:i/>
          <w:color w:val="333333"/>
        </w:rPr>
        <w:t xml:space="preserve">  </w:t>
      </w:r>
      <w:r w:rsidR="00F42A1E">
        <w:rPr>
          <w:i/>
          <w:color w:val="333333"/>
        </w:rPr>
        <w:t>-</w:t>
      </w:r>
      <w:r w:rsidR="00BC5F18">
        <w:rPr>
          <w:i/>
          <w:color w:val="333333"/>
        </w:rPr>
        <w:t xml:space="preserve"> </w:t>
      </w:r>
      <w:r w:rsidR="00F42A1E" w:rsidRPr="00F42A1E">
        <w:rPr>
          <w:i/>
          <w:color w:val="333333"/>
        </w:rPr>
        <w:t>Dave Barry</w:t>
      </w:r>
    </w:p>
    <w:p w:rsidR="00791281" w:rsidRDefault="004F6C2D" w:rsidP="00F42A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C902E4">
        <w:rPr>
          <w:rFonts w:ascii="Times New Roman" w:hAnsi="Times New Roman" w:cs="Times New Roman"/>
          <w:sz w:val="24"/>
          <w:szCs w:val="24"/>
        </w:rPr>
        <w:t xml:space="preserve"> </w:t>
      </w:r>
      <w:r w:rsidR="00F42A1E">
        <w:rPr>
          <w:rFonts w:ascii="Times New Roman" w:hAnsi="Times New Roman" w:cs="Times New Roman"/>
          <w:sz w:val="24"/>
          <w:szCs w:val="24"/>
        </w:rPr>
        <w:t>Raise your hand if you’re rea</w:t>
      </w:r>
      <w:r w:rsidR="00BC5F18">
        <w:rPr>
          <w:rFonts w:ascii="Times New Roman" w:hAnsi="Times New Roman" w:cs="Times New Roman"/>
          <w:sz w:val="24"/>
          <w:szCs w:val="24"/>
        </w:rPr>
        <w:t xml:space="preserve">dy to board a jet and take a trip </w:t>
      </w:r>
      <w:r w:rsidR="00C902E4">
        <w:rPr>
          <w:rFonts w:ascii="Times New Roman" w:hAnsi="Times New Roman" w:cs="Times New Roman"/>
          <w:sz w:val="24"/>
          <w:szCs w:val="24"/>
        </w:rPr>
        <w:t>during the pandemic</w:t>
      </w:r>
      <w:r w:rsidR="00F42A1E">
        <w:rPr>
          <w:rFonts w:ascii="Times New Roman" w:hAnsi="Times New Roman" w:cs="Times New Roman"/>
          <w:sz w:val="24"/>
          <w:szCs w:val="24"/>
        </w:rPr>
        <w:t xml:space="preserve">.  </w:t>
      </w:r>
      <w:r w:rsidR="00BC5F18">
        <w:rPr>
          <w:rFonts w:ascii="Times New Roman" w:hAnsi="Times New Roman" w:cs="Times New Roman"/>
          <w:sz w:val="24"/>
          <w:szCs w:val="24"/>
        </w:rPr>
        <w:t>We blindly trust airlines and their flight crews at all the times.  Human behavior is a funny thing because w</w:t>
      </w:r>
      <w:r w:rsidR="00F42A1E">
        <w:rPr>
          <w:rFonts w:ascii="Times New Roman" w:hAnsi="Times New Roman" w:cs="Times New Roman"/>
          <w:sz w:val="24"/>
          <w:szCs w:val="24"/>
        </w:rPr>
        <w:t>e are all wired differently.  Some of us are risk takers, others are more safety conscious.  Ri</w:t>
      </w:r>
      <w:r w:rsidR="00C902E4">
        <w:rPr>
          <w:rFonts w:ascii="Times New Roman" w:hAnsi="Times New Roman" w:cs="Times New Roman"/>
          <w:sz w:val="24"/>
          <w:szCs w:val="24"/>
        </w:rPr>
        <w:t xml:space="preserve">sk takers are boarding the </w:t>
      </w:r>
      <w:r w:rsidR="00BC5F18">
        <w:rPr>
          <w:rFonts w:ascii="Times New Roman" w:hAnsi="Times New Roman" w:cs="Times New Roman"/>
          <w:sz w:val="24"/>
          <w:szCs w:val="24"/>
        </w:rPr>
        <w:t xml:space="preserve">low priced and </w:t>
      </w:r>
      <w:r w:rsidR="00C902E4">
        <w:rPr>
          <w:rFonts w:ascii="Times New Roman" w:hAnsi="Times New Roman" w:cs="Times New Roman"/>
          <w:sz w:val="24"/>
          <w:szCs w:val="24"/>
        </w:rPr>
        <w:t>half-</w:t>
      </w:r>
      <w:r w:rsidR="00F42A1E">
        <w:rPr>
          <w:rFonts w:ascii="Times New Roman" w:hAnsi="Times New Roman" w:cs="Times New Roman"/>
          <w:sz w:val="24"/>
          <w:szCs w:val="24"/>
        </w:rPr>
        <w:t>filled planes and throwing caution t</w:t>
      </w:r>
      <w:r w:rsidR="00C902E4">
        <w:rPr>
          <w:rFonts w:ascii="Times New Roman" w:hAnsi="Times New Roman" w:cs="Times New Roman"/>
          <w:sz w:val="24"/>
          <w:szCs w:val="24"/>
        </w:rPr>
        <w:t>o the wind</w:t>
      </w:r>
      <w:r w:rsidR="00BC5F18">
        <w:rPr>
          <w:rFonts w:ascii="Times New Roman" w:hAnsi="Times New Roman" w:cs="Times New Roman"/>
          <w:sz w:val="24"/>
          <w:szCs w:val="24"/>
        </w:rPr>
        <w:t>,</w:t>
      </w:r>
      <w:r w:rsidR="00C902E4">
        <w:rPr>
          <w:rFonts w:ascii="Times New Roman" w:hAnsi="Times New Roman" w:cs="Times New Roman"/>
          <w:sz w:val="24"/>
          <w:szCs w:val="24"/>
        </w:rPr>
        <w:t xml:space="preserve"> while the prophets-of-doom wait for the COVID all clear.</w:t>
      </w:r>
    </w:p>
    <w:p w:rsidR="00791281" w:rsidRDefault="00791281" w:rsidP="00AB1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C902E4">
        <w:rPr>
          <w:rFonts w:ascii="Times New Roman" w:hAnsi="Times New Roman" w:cs="Times New Roman"/>
          <w:sz w:val="24"/>
          <w:szCs w:val="24"/>
        </w:rPr>
        <w:t>As we know</w:t>
      </w:r>
      <w:r w:rsidR="00BC5F18">
        <w:rPr>
          <w:rFonts w:ascii="Times New Roman" w:hAnsi="Times New Roman" w:cs="Times New Roman"/>
          <w:sz w:val="24"/>
          <w:szCs w:val="24"/>
        </w:rPr>
        <w:t xml:space="preserve">, risk is simply adding the personal impact of COVID </w:t>
      </w:r>
      <w:r w:rsidR="00C902E4">
        <w:rPr>
          <w:rFonts w:ascii="Times New Roman" w:hAnsi="Times New Roman" w:cs="Times New Roman"/>
          <w:sz w:val="24"/>
          <w:szCs w:val="24"/>
        </w:rPr>
        <w:t xml:space="preserve">with how vulnerable you are to contracting it.  Whether you view a jet as a temperature controlled incubation tube or no different than sitting in a doctor’s office waiting room for an hour, we all have the ability and freedom to </w:t>
      </w:r>
      <w:r w:rsidR="00BC5F18">
        <w:rPr>
          <w:rFonts w:ascii="Times New Roman" w:hAnsi="Times New Roman" w:cs="Times New Roman"/>
          <w:sz w:val="24"/>
          <w:szCs w:val="24"/>
        </w:rPr>
        <w:t>take the risk</w:t>
      </w:r>
      <w:r w:rsidR="00C902E4">
        <w:rPr>
          <w:rFonts w:ascii="Times New Roman" w:hAnsi="Times New Roman" w:cs="Times New Roman"/>
          <w:sz w:val="24"/>
          <w:szCs w:val="24"/>
        </w:rPr>
        <w:t xml:space="preserve">.  </w:t>
      </w:r>
      <w:r w:rsidR="00BC5F18">
        <w:rPr>
          <w:rFonts w:ascii="Times New Roman" w:hAnsi="Times New Roman" w:cs="Times New Roman"/>
          <w:sz w:val="24"/>
          <w:szCs w:val="24"/>
        </w:rPr>
        <w:t>Face it, d</w:t>
      </w:r>
      <w:r w:rsidR="00C902E4">
        <w:rPr>
          <w:rFonts w:ascii="Times New Roman" w:hAnsi="Times New Roman" w:cs="Times New Roman"/>
          <w:sz w:val="24"/>
          <w:szCs w:val="24"/>
        </w:rPr>
        <w:t>uring this pandemic,</w:t>
      </w:r>
      <w:r w:rsidR="00BC5F18">
        <w:rPr>
          <w:rFonts w:ascii="Times New Roman" w:hAnsi="Times New Roman" w:cs="Times New Roman"/>
          <w:sz w:val="24"/>
          <w:szCs w:val="24"/>
        </w:rPr>
        <w:t xml:space="preserve"> flying has become a </w:t>
      </w:r>
      <w:r w:rsidR="00C902E4">
        <w:rPr>
          <w:rFonts w:ascii="Times New Roman" w:hAnsi="Times New Roman" w:cs="Times New Roman"/>
          <w:sz w:val="24"/>
          <w:szCs w:val="24"/>
        </w:rPr>
        <w:t xml:space="preserve">risky behavior.  </w:t>
      </w:r>
      <w:r w:rsidR="00BC5F18">
        <w:rPr>
          <w:rFonts w:ascii="Times New Roman" w:hAnsi="Times New Roman" w:cs="Times New Roman"/>
          <w:sz w:val="24"/>
          <w:szCs w:val="24"/>
        </w:rPr>
        <w:t>However, t</w:t>
      </w:r>
      <w:r w:rsidR="00C902E4">
        <w:rPr>
          <w:rFonts w:ascii="Times New Roman" w:hAnsi="Times New Roman" w:cs="Times New Roman"/>
          <w:sz w:val="24"/>
          <w:szCs w:val="24"/>
        </w:rPr>
        <w:t>housands are doing it with no COVID impact. Will you be one of them?</w:t>
      </w:r>
    </w:p>
    <w:p w:rsidR="00C902E4" w:rsidRDefault="00C902E4" w:rsidP="00AB1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As Clint Eastwood’</w:t>
      </w:r>
      <w:r w:rsidR="00BC5F18">
        <w:rPr>
          <w:rFonts w:ascii="Times New Roman" w:hAnsi="Times New Roman" w:cs="Times New Roman"/>
          <w:sz w:val="24"/>
          <w:szCs w:val="24"/>
        </w:rPr>
        <w:t>s as Dirty Harry once said</w:t>
      </w:r>
      <w:r>
        <w:rPr>
          <w:rFonts w:ascii="Times New Roman" w:hAnsi="Times New Roman" w:cs="Times New Roman"/>
          <w:sz w:val="24"/>
          <w:szCs w:val="24"/>
        </w:rPr>
        <w:t xml:space="preserve">, “You have to ask yourself, Do I feel lucky?” Well do </w:t>
      </w:r>
      <w:proofErr w:type="spellStart"/>
      <w:r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="00BC5F18">
        <w:rPr>
          <w:rFonts w:ascii="Times New Roman" w:hAnsi="Times New Roman" w:cs="Times New Roman"/>
          <w:sz w:val="24"/>
          <w:szCs w:val="24"/>
        </w:rPr>
        <w:t>, punk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A0748D" w:rsidRPr="00A60883" w:rsidRDefault="00791281" w:rsidP="006D1670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A0748D" w:rsidRPr="00A60883">
        <w:rPr>
          <w:rFonts w:ascii="Times New Roman" w:hAnsi="Times New Roman" w:cs="Times New Roman"/>
          <w:i/>
          <w:sz w:val="24"/>
          <w:szCs w:val="24"/>
        </w:rPr>
        <w:t>Steve Hooper</w:t>
      </w:r>
      <w:r w:rsidR="004B26DA">
        <w:rPr>
          <w:rFonts w:ascii="Times New Roman" w:hAnsi="Times New Roman" w:cs="Times New Roman"/>
          <w:i/>
          <w:sz w:val="24"/>
          <w:szCs w:val="24"/>
        </w:rPr>
        <w:t xml:space="preserve"> (FBI Retired)</w:t>
      </w:r>
      <w:r w:rsidR="00A60883" w:rsidRPr="00A60883">
        <w:rPr>
          <w:rFonts w:ascii="Times New Roman" w:hAnsi="Times New Roman" w:cs="Times New Roman"/>
          <w:i/>
          <w:sz w:val="24"/>
          <w:szCs w:val="24"/>
        </w:rPr>
        <w:t xml:space="preserve"> is a Professor at</w:t>
      </w:r>
      <w:r w:rsidR="00D54155" w:rsidRPr="00A60883">
        <w:rPr>
          <w:rFonts w:ascii="Times New Roman" w:hAnsi="Times New Roman" w:cs="Times New Roman"/>
          <w:i/>
          <w:sz w:val="24"/>
          <w:szCs w:val="24"/>
        </w:rPr>
        <w:t xml:space="preserve"> Embry-Riddle Aeronautical University, Colle</w:t>
      </w:r>
      <w:r w:rsidR="00A60883" w:rsidRPr="00A60883">
        <w:rPr>
          <w:rFonts w:ascii="Times New Roman" w:hAnsi="Times New Roman" w:cs="Times New Roman"/>
          <w:i/>
          <w:sz w:val="24"/>
          <w:szCs w:val="24"/>
        </w:rPr>
        <w:t xml:space="preserve">ge of Security and Intelligence and </w:t>
      </w:r>
      <w:r w:rsidR="00EE3751" w:rsidRPr="00A60883">
        <w:rPr>
          <w:rFonts w:ascii="Times New Roman" w:hAnsi="Times New Roman" w:cs="Times New Roman"/>
          <w:i/>
          <w:sz w:val="24"/>
          <w:szCs w:val="24"/>
        </w:rPr>
        <w:t>Founder of Tripwire Security Solutions, LLC consulting and training.</w:t>
      </w:r>
    </w:p>
    <w:sectPr w:rsidR="00A0748D" w:rsidRPr="00A608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CB5909"/>
    <w:multiLevelType w:val="hybridMultilevel"/>
    <w:tmpl w:val="24E6DB84"/>
    <w:lvl w:ilvl="0" w:tplc="CD12C012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  <w:color w:val="2A2A2A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sDQxMTSyNDO1MLVU0lEKTi0uzszPAykwrQUAujGHpiwAAAA="/>
  </w:docVars>
  <w:rsids>
    <w:rsidRoot w:val="004A2BE6"/>
    <w:rsid w:val="00050060"/>
    <w:rsid w:val="00061C5B"/>
    <w:rsid w:val="0017561C"/>
    <w:rsid w:val="001913AB"/>
    <w:rsid w:val="001977DF"/>
    <w:rsid w:val="001F54B7"/>
    <w:rsid w:val="00206396"/>
    <w:rsid w:val="00264EF1"/>
    <w:rsid w:val="00333E84"/>
    <w:rsid w:val="003656EF"/>
    <w:rsid w:val="00447AFE"/>
    <w:rsid w:val="00456406"/>
    <w:rsid w:val="00465027"/>
    <w:rsid w:val="004A2BE6"/>
    <w:rsid w:val="004B26DA"/>
    <w:rsid w:val="004F6C2D"/>
    <w:rsid w:val="00514CF0"/>
    <w:rsid w:val="00590EA9"/>
    <w:rsid w:val="005A76E8"/>
    <w:rsid w:val="005D5906"/>
    <w:rsid w:val="00601182"/>
    <w:rsid w:val="00641FFF"/>
    <w:rsid w:val="006D1670"/>
    <w:rsid w:val="007434CF"/>
    <w:rsid w:val="00791281"/>
    <w:rsid w:val="007C4936"/>
    <w:rsid w:val="007D2092"/>
    <w:rsid w:val="007D7A44"/>
    <w:rsid w:val="007F2209"/>
    <w:rsid w:val="00A0748D"/>
    <w:rsid w:val="00A60883"/>
    <w:rsid w:val="00AB183F"/>
    <w:rsid w:val="00AF2BCD"/>
    <w:rsid w:val="00B13303"/>
    <w:rsid w:val="00BC5F18"/>
    <w:rsid w:val="00C902E4"/>
    <w:rsid w:val="00C95E58"/>
    <w:rsid w:val="00CD579F"/>
    <w:rsid w:val="00D10DFF"/>
    <w:rsid w:val="00D54155"/>
    <w:rsid w:val="00DA539B"/>
    <w:rsid w:val="00DC018E"/>
    <w:rsid w:val="00EA6687"/>
    <w:rsid w:val="00EC412F"/>
    <w:rsid w:val="00EE3751"/>
    <w:rsid w:val="00F42A1E"/>
    <w:rsid w:val="00F46438"/>
    <w:rsid w:val="00FD1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0664E"/>
  <w15:chartTrackingRefBased/>
  <w15:docId w15:val="{35C64A60-6019-477E-8656-DC68D85C7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670"/>
    <w:pPr>
      <w:ind w:left="720"/>
      <w:contextualSpacing/>
    </w:pPr>
  </w:style>
  <w:style w:type="paragraph" w:customStyle="1" w:styleId="single-quote">
    <w:name w:val="single-quote"/>
    <w:basedOn w:val="Normal"/>
    <w:rsid w:val="00F42A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7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2237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7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Hooper</dc:creator>
  <cp:keywords/>
  <dc:description/>
  <cp:lastModifiedBy>Steve</cp:lastModifiedBy>
  <cp:revision>2</cp:revision>
  <dcterms:created xsi:type="dcterms:W3CDTF">2020-10-06T21:40:00Z</dcterms:created>
  <dcterms:modified xsi:type="dcterms:W3CDTF">2020-10-06T21:40:00Z</dcterms:modified>
</cp:coreProperties>
</file>